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B61A6" w14:textId="4B8CFE7D" w:rsidR="003E2A3C" w:rsidRPr="005A022C" w:rsidRDefault="007D26F8" w:rsidP="007B692A">
      <w:pPr>
        <w:pStyle w:val="2"/>
        <w:jc w:val="center"/>
        <w:rPr>
          <w:sz w:val="40"/>
          <w:szCs w:val="40"/>
        </w:rPr>
      </w:pPr>
      <w:r w:rsidRPr="005A022C">
        <w:rPr>
          <w:sz w:val="40"/>
          <w:szCs w:val="40"/>
        </w:rPr>
        <w:t>Problem 1</w:t>
      </w:r>
      <w:r w:rsidR="005A022C" w:rsidRPr="005A022C">
        <w:rPr>
          <w:sz w:val="40"/>
          <w:szCs w:val="40"/>
          <w:lang w:val="bg-BG"/>
        </w:rPr>
        <w:t xml:space="preserve"> -</w:t>
      </w:r>
      <w:r w:rsidR="007D7DDA" w:rsidRPr="005A022C">
        <w:rPr>
          <w:sz w:val="40"/>
          <w:szCs w:val="40"/>
        </w:rPr>
        <w:t xml:space="preserve"> </w:t>
      </w:r>
      <w:r w:rsidR="008F306C" w:rsidRPr="005A022C">
        <w:rPr>
          <w:sz w:val="40"/>
          <w:szCs w:val="40"/>
        </w:rPr>
        <w:t>Computer Store</w:t>
      </w:r>
    </w:p>
    <w:p w14:paraId="2E186CEA" w14:textId="7D0B65EB" w:rsidR="0010505B" w:rsidRDefault="00F15B04" w:rsidP="0010505B">
      <w:pPr>
        <w:spacing w:before="0" w:after="0" w:line="240" w:lineRule="auto"/>
        <w:jc w:val="center"/>
        <w:rPr>
          <w:lang w:val="bg-BG"/>
        </w:rPr>
      </w:pPr>
      <w:r>
        <w:t>The p</w:t>
      </w:r>
      <w:proofErr w:type="spellStart"/>
      <w:r w:rsidR="0010505B">
        <w:rPr>
          <w:lang w:val="bg-BG"/>
        </w:rPr>
        <w:t>roblem</w:t>
      </w:r>
      <w:proofErr w:type="spellEnd"/>
      <w:r w:rsidR="0010505B">
        <w:rPr>
          <w:lang w:val="bg-BG"/>
        </w:rPr>
        <w:t xml:space="preserve"> </w:t>
      </w:r>
      <w:proofErr w:type="spellStart"/>
      <w:r w:rsidR="0010505B">
        <w:rPr>
          <w:lang w:val="bg-BG"/>
        </w:rPr>
        <w:t>for</w:t>
      </w:r>
      <w:proofErr w:type="spellEnd"/>
      <w:r w:rsidR="0010505B">
        <w:rPr>
          <w:lang w:val="bg-BG"/>
        </w:rPr>
        <w:t xml:space="preserve"> </w:t>
      </w:r>
      <w:r w:rsidR="0010505B">
        <w:t>exam preparation</w:t>
      </w:r>
      <w:r w:rsidR="0010505B">
        <w:rPr>
          <w:lang w:val="bg-BG"/>
        </w:rPr>
        <w:t xml:space="preserve"> </w:t>
      </w:r>
      <w:proofErr w:type="spellStart"/>
      <w:r w:rsidR="0010505B">
        <w:rPr>
          <w:lang w:val="bg-BG"/>
        </w:rPr>
        <w:t>for</w:t>
      </w:r>
      <w:proofErr w:type="spellEnd"/>
      <w:r w:rsidR="0010505B">
        <w:rPr>
          <w:lang w:val="bg-BG"/>
        </w:rPr>
        <w:t xml:space="preserve"> </w:t>
      </w:r>
      <w:proofErr w:type="spellStart"/>
      <w:r w:rsidR="0010505B">
        <w:rPr>
          <w:lang w:val="bg-BG"/>
        </w:rPr>
        <w:t>the</w:t>
      </w:r>
      <w:proofErr w:type="spellEnd"/>
      <w:r w:rsidR="0010505B">
        <w:rPr>
          <w:lang w:val="bg-BG"/>
        </w:rPr>
        <w:t xml:space="preserve"> </w:t>
      </w:r>
      <w:hyperlink r:id="rId8" w:history="1">
        <w:bookmarkStart w:id="0" w:name="_GoBack1"/>
        <w:r w:rsidR="0010505B">
          <w:rPr>
            <w:rStyle w:val="InternetLink"/>
          </w:rPr>
          <w:t xml:space="preserve">Programming </w:t>
        </w:r>
        <w:r w:rsidR="0010505B">
          <w:rPr>
            <w:rStyle w:val="InternetLink"/>
            <w:lang w:val="bg-BG"/>
          </w:rPr>
          <w:t xml:space="preserve">Fundamentals </w:t>
        </w:r>
        <w:proofErr w:type="spellStart"/>
        <w:r w:rsidR="0010505B">
          <w:rPr>
            <w:rStyle w:val="InternetLink"/>
            <w:lang w:val="bg-BG"/>
          </w:rPr>
          <w:t>Course</w:t>
        </w:r>
        <w:proofErr w:type="spellEnd"/>
        <w:r w:rsidR="0010505B">
          <w:rPr>
            <w:rStyle w:val="InternetLink"/>
            <w:lang w:val="bg-BG"/>
          </w:rPr>
          <w:t xml:space="preserve"> @</w:t>
        </w:r>
        <w:proofErr w:type="spellStart"/>
        <w:r w:rsidR="0010505B">
          <w:rPr>
            <w:rStyle w:val="InternetLink"/>
            <w:lang w:val="bg-BG"/>
          </w:rPr>
          <w:t>SoftUni</w:t>
        </w:r>
        <w:proofErr w:type="spellEnd"/>
      </w:hyperlink>
      <w:r w:rsidR="0010505B">
        <w:rPr>
          <w:lang w:val="bg-BG"/>
        </w:rPr>
        <w:t>.</w:t>
      </w:r>
      <w:bookmarkEnd w:id="0"/>
    </w:p>
    <w:p w14:paraId="34D70E20" w14:textId="06C11CC2" w:rsidR="0010505B" w:rsidRDefault="0010505B" w:rsidP="0010505B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517#0</w:t>
        </w:r>
      </w:hyperlink>
      <w:r>
        <w:rPr>
          <w:lang w:val="bg-BG"/>
        </w:rPr>
        <w:t>.</w:t>
      </w:r>
    </w:p>
    <w:p w14:paraId="6C68FF4E" w14:textId="77777777" w:rsidR="0010505B" w:rsidRPr="0010505B" w:rsidRDefault="0010505B" w:rsidP="0010505B">
      <w:pPr>
        <w:spacing w:before="0" w:after="0" w:line="240" w:lineRule="auto"/>
        <w:jc w:val="center"/>
      </w:pPr>
    </w:p>
    <w:p w14:paraId="5A255EF3" w14:textId="038586A7" w:rsidR="008F306C" w:rsidRDefault="009C09E5" w:rsidP="008F306C">
      <w:r>
        <w:t xml:space="preserve">Write a program that </w:t>
      </w:r>
      <w:r w:rsidR="008F306C">
        <w:rPr>
          <w:b/>
        </w:rPr>
        <w:t xml:space="preserve">prints you a receipt </w:t>
      </w:r>
      <w:r w:rsidR="008F306C">
        <w:t xml:space="preserve">for your new computer. You will receive the </w:t>
      </w:r>
      <w:r w:rsidR="008F306C" w:rsidRPr="008F306C">
        <w:rPr>
          <w:b/>
        </w:rPr>
        <w:t>p</w:t>
      </w:r>
      <w:r w:rsidR="007836E8">
        <w:rPr>
          <w:b/>
        </w:rPr>
        <w:t>arts' prices (without tax)</w:t>
      </w:r>
      <w:r w:rsidR="008F306C">
        <w:t xml:space="preserve"> until you receive what type of customer </w:t>
      </w:r>
      <w:r w:rsidR="007836E8">
        <w:t xml:space="preserve">this </w:t>
      </w:r>
      <w:r w:rsidR="008F306C">
        <w:t xml:space="preserve">is - </w:t>
      </w:r>
      <w:r w:rsidR="008F306C" w:rsidRPr="008F306C">
        <w:rPr>
          <w:b/>
        </w:rPr>
        <w:t>special</w:t>
      </w:r>
      <w:r w:rsidR="008F306C">
        <w:t xml:space="preserve"> or </w:t>
      </w:r>
      <w:r w:rsidR="008F306C" w:rsidRPr="008F306C">
        <w:rPr>
          <w:b/>
        </w:rPr>
        <w:t>regular</w:t>
      </w:r>
      <w:r w:rsidR="008F306C">
        <w:t>. Once you receive the type of customer you should print the receipt.</w:t>
      </w:r>
    </w:p>
    <w:p w14:paraId="4DEA7CC0" w14:textId="558931AD" w:rsidR="008F306C" w:rsidRDefault="008F306C" w:rsidP="008F306C">
      <w:r>
        <w:t xml:space="preserve">The </w:t>
      </w:r>
      <w:r w:rsidRPr="008F306C">
        <w:rPr>
          <w:b/>
        </w:rPr>
        <w:t>taxes are 20%</w:t>
      </w:r>
      <w:r>
        <w:t xml:space="preserve"> of each part's price you receive. </w:t>
      </w:r>
    </w:p>
    <w:p w14:paraId="42D02391" w14:textId="03CD77A0" w:rsidR="00054C1B" w:rsidRDefault="008F306C" w:rsidP="008F306C">
      <w:r>
        <w:t xml:space="preserve">If the customer is </w:t>
      </w:r>
      <w:r w:rsidR="00054C1B" w:rsidRPr="00054C1B">
        <w:rPr>
          <w:b/>
        </w:rPr>
        <w:t>special</w:t>
      </w:r>
      <w:r w:rsidR="00054C1B">
        <w:t>,</w:t>
      </w:r>
      <w:r>
        <w:t xml:space="preserve"> </w:t>
      </w:r>
      <w:r w:rsidR="007836E8">
        <w:t>he has a 10% discount</w:t>
      </w:r>
      <w:r>
        <w:t xml:space="preserve"> </w:t>
      </w:r>
      <w:r w:rsidR="00054C1B">
        <w:t>o</w:t>
      </w:r>
      <w:r w:rsidR="007836E8">
        <w:t>n</w:t>
      </w:r>
      <w:r w:rsidR="00054C1B">
        <w:t xml:space="preserve"> the total price with taxes.</w:t>
      </w:r>
    </w:p>
    <w:p w14:paraId="6EA31779" w14:textId="7C72F230" w:rsidR="00054C1B" w:rsidRDefault="00054C1B" w:rsidP="008F306C">
      <w:r>
        <w:t xml:space="preserve">If a given price is not </w:t>
      </w:r>
      <w:r w:rsidR="007836E8">
        <w:t xml:space="preserve">a </w:t>
      </w:r>
      <w:r>
        <w:t xml:space="preserve">positive number, you should print </w:t>
      </w:r>
      <w:r w:rsidRPr="00054C1B">
        <w:rPr>
          <w:rFonts w:ascii="Consolas" w:hAnsi="Consolas"/>
          <w:b/>
        </w:rPr>
        <w:t>"Invalid price!"</w:t>
      </w:r>
      <w:r>
        <w:t xml:space="preserve"> on the console</w:t>
      </w:r>
      <w:r w:rsidR="00492C82">
        <w:t xml:space="preserve"> and continue with the next price</w:t>
      </w:r>
      <w:r>
        <w:t>.</w:t>
      </w:r>
    </w:p>
    <w:p w14:paraId="2924A900" w14:textId="60C21D10" w:rsidR="00054C1B" w:rsidRPr="006120EB" w:rsidRDefault="00054C1B" w:rsidP="008F306C">
      <w:r>
        <w:t xml:space="preserve">If </w:t>
      </w:r>
      <w:r w:rsidR="007836E8">
        <w:t xml:space="preserve">the </w:t>
      </w:r>
      <w:r>
        <w:t xml:space="preserve">total price is equal to zero, you should print </w:t>
      </w:r>
      <w:r w:rsidRPr="008A1595">
        <w:rPr>
          <w:rFonts w:ascii="Consolas" w:hAnsi="Consolas"/>
          <w:b/>
        </w:rPr>
        <w:t>"Invalid order!"</w:t>
      </w:r>
      <w:r>
        <w:t xml:space="preserve"> on the console.</w:t>
      </w:r>
    </w:p>
    <w:p w14:paraId="5C25FD3A" w14:textId="260606CF" w:rsidR="00492C82" w:rsidRDefault="00492C82" w:rsidP="00492C82">
      <w:pPr>
        <w:pStyle w:val="3"/>
      </w:pPr>
      <w:r>
        <w:t>Input</w:t>
      </w:r>
    </w:p>
    <w:p w14:paraId="3377396A" w14:textId="3951EF2B" w:rsidR="00492C82" w:rsidRPr="00AA6165" w:rsidRDefault="00AA6165" w:rsidP="004B5F46">
      <w:pPr>
        <w:pStyle w:val="ac"/>
        <w:numPr>
          <w:ilvl w:val="0"/>
          <w:numId w:val="15"/>
        </w:numPr>
      </w:pPr>
      <w:r>
        <w:t xml:space="preserve">You will receive numbers representing </w:t>
      </w:r>
      <w:r w:rsidRPr="008F306C">
        <w:rPr>
          <w:b/>
        </w:rPr>
        <w:t>prices</w:t>
      </w:r>
      <w:r>
        <w:rPr>
          <w:b/>
        </w:rPr>
        <w:t xml:space="preserve"> (without tax)</w:t>
      </w:r>
      <w:r>
        <w:t xml:space="preserve"> until </w:t>
      </w:r>
      <w:r w:rsidR="00F15B04">
        <w:t xml:space="preserve">the </w:t>
      </w:r>
      <w:r>
        <w:t>command</w:t>
      </w:r>
      <w:r>
        <w:rPr>
          <w:rFonts w:ascii="Consolas" w:hAnsi="Consolas"/>
          <w:b/>
        </w:rPr>
        <w:t xml:space="preserve"> </w:t>
      </w:r>
      <w:r w:rsidRPr="003D5EDB">
        <w:rPr>
          <w:rFonts w:ascii="Consolas" w:hAnsi="Consolas"/>
          <w:b/>
        </w:rPr>
        <w:t>"special"</w:t>
      </w:r>
      <w:r w:rsidRPr="005A022C">
        <w:rPr>
          <w:rFonts w:cstheme="minorHAnsi"/>
          <w:bCs/>
        </w:rPr>
        <w:t xml:space="preserve"> or </w:t>
      </w:r>
      <w:r w:rsidRPr="003D5EDB">
        <w:rPr>
          <w:rFonts w:ascii="Consolas" w:hAnsi="Consolas"/>
          <w:b/>
        </w:rPr>
        <w:t>"regular"</w:t>
      </w:r>
      <w:r w:rsidR="006120EB">
        <w:rPr>
          <w:rFonts w:ascii="Consolas" w:hAnsi="Consolas"/>
          <w:b/>
        </w:rPr>
        <w:t>:</w:t>
      </w:r>
    </w:p>
    <w:p w14:paraId="3C84D43E" w14:textId="03CE4DD1" w:rsidR="0057138C" w:rsidRDefault="00974B68" w:rsidP="00EF0074">
      <w:pPr>
        <w:pStyle w:val="3"/>
      </w:pPr>
      <w:r>
        <w:t>Output</w:t>
      </w:r>
    </w:p>
    <w:p w14:paraId="50F6C0D7" w14:textId="77777777" w:rsidR="002A6CA5" w:rsidRDefault="006120EB" w:rsidP="006120EB">
      <w:pPr>
        <w:pStyle w:val="ac"/>
        <w:numPr>
          <w:ilvl w:val="0"/>
          <w:numId w:val="15"/>
        </w:numPr>
      </w:pPr>
      <w:r>
        <w:t xml:space="preserve">The receipt should be in the following format: </w:t>
      </w:r>
    </w:p>
    <w:p w14:paraId="1DB01315" w14:textId="5F0EAC59" w:rsidR="006120EB" w:rsidRPr="006120EB" w:rsidRDefault="006120EB" w:rsidP="002A6CA5">
      <w:r w:rsidRPr="002A6CA5">
        <w:rPr>
          <w:rFonts w:ascii="Consolas" w:hAnsi="Consolas"/>
          <w:b/>
        </w:rPr>
        <w:t>"Congratulations you've just bought a new computer!</w:t>
      </w:r>
    </w:p>
    <w:p w14:paraId="06D8CA13" w14:textId="77777777" w:rsidR="006120EB" w:rsidRPr="008F306C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Price without taxes: </w:t>
      </w:r>
      <w:r>
        <w:rPr>
          <w:rFonts w:ascii="Consolas" w:hAnsi="Consolas"/>
          <w:b/>
        </w:rPr>
        <w:t xml:space="preserve">{total price without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</w:p>
    <w:p w14:paraId="45CCEC48" w14:textId="77777777" w:rsidR="006120EB" w:rsidRPr="008F306C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axes: </w:t>
      </w:r>
      <w:r>
        <w:rPr>
          <w:rFonts w:ascii="Consolas" w:hAnsi="Consolas"/>
          <w:b/>
        </w:rPr>
        <w:t xml:space="preserve">{total amount of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</w:p>
    <w:p w14:paraId="61915488" w14:textId="77777777" w:rsidR="006120EB" w:rsidRPr="008F306C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>-----------</w:t>
      </w:r>
    </w:p>
    <w:p w14:paraId="1C8BFFD4" w14:textId="7703E5D0" w:rsidR="006120EB" w:rsidRPr="006120EB" w:rsidRDefault="006120EB" w:rsidP="006120EB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otal price: </w:t>
      </w:r>
      <w:r>
        <w:rPr>
          <w:rFonts w:ascii="Consolas" w:hAnsi="Consolas"/>
          <w:b/>
        </w:rPr>
        <w:t xml:space="preserve">{total price with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  <w:r w:rsidRPr="008F306C">
        <w:rPr>
          <w:rFonts w:ascii="Consolas" w:hAnsi="Consolas"/>
          <w:b/>
        </w:rPr>
        <w:t>"</w:t>
      </w:r>
    </w:p>
    <w:p w14:paraId="4EB5AD8D" w14:textId="6A7FD210" w:rsidR="006120EB" w:rsidRPr="006120EB" w:rsidRDefault="006120EB" w:rsidP="006120EB">
      <w:pPr>
        <w:rPr>
          <w:color w:val="000000" w:themeColor="text1"/>
          <w:sz w:val="36"/>
          <w:u w:val="single"/>
        </w:rPr>
      </w:pPr>
      <w:r w:rsidRPr="00054C1B">
        <w:rPr>
          <w:rFonts w:ascii="Consolas" w:hAnsi="Consolas"/>
          <w:b/>
          <w:u w:val="single"/>
        </w:rPr>
        <w:t xml:space="preserve">Note: </w:t>
      </w:r>
      <w:r w:rsidRPr="00054C1B">
        <w:rPr>
          <w:rFonts w:cstheme="minorHAnsi"/>
          <w:b/>
          <w:u w:val="single"/>
        </w:rPr>
        <w:t>All prices should be displayed to the second digit after the decimal point!</w:t>
      </w:r>
      <w:r>
        <w:rPr>
          <w:rFonts w:cstheme="minorHAnsi"/>
          <w:b/>
          <w:u w:val="single"/>
        </w:rPr>
        <w:t xml:space="preserve"> The discount is applied only on the total price. </w:t>
      </w:r>
      <w:r w:rsidRPr="00492C82">
        <w:rPr>
          <w:rFonts w:cstheme="minorHAnsi"/>
          <w:b/>
          <w:u w:val="single"/>
        </w:rPr>
        <w:t>Discount is only applicable to the final price</w:t>
      </w:r>
      <w:r>
        <w:rPr>
          <w:rFonts w:cstheme="minorHAnsi"/>
          <w:b/>
          <w:u w:val="single"/>
        </w:rPr>
        <w:t>!</w:t>
      </w:r>
    </w:p>
    <w:p w14:paraId="57B0DF44" w14:textId="6803B5DD" w:rsidR="00974B68" w:rsidRDefault="00974B68" w:rsidP="00EF0074">
      <w:pPr>
        <w:pStyle w:val="3"/>
      </w:pPr>
      <w: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8080"/>
      </w:tblGrid>
      <w:tr w:rsidR="00847856" w:rsidRPr="00603773" w14:paraId="43FB67D2" w14:textId="77777777" w:rsidTr="00DE2F69">
        <w:tc>
          <w:tcPr>
            <w:tcW w:w="2240" w:type="dxa"/>
            <w:shd w:val="clear" w:color="auto" w:fill="D9D9D9" w:themeFill="background1" w:themeFillShade="D9"/>
          </w:tcPr>
          <w:p w14:paraId="396402E1" w14:textId="2F6C1CCE" w:rsidR="00847856" w:rsidRPr="00603773" w:rsidRDefault="00847856" w:rsidP="00CA712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4CCF339A" w14:textId="17C5AE02" w:rsidR="00847856" w:rsidRPr="00603773" w:rsidRDefault="00847856" w:rsidP="00CA7122">
            <w:pPr>
              <w:tabs>
                <w:tab w:val="left" w:pos="1764"/>
              </w:tabs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847856" w:rsidRPr="00FB2A88" w14:paraId="70435D21" w14:textId="77777777" w:rsidTr="00DE2F69">
        <w:tc>
          <w:tcPr>
            <w:tcW w:w="2240" w:type="dxa"/>
          </w:tcPr>
          <w:p w14:paraId="64DD149B" w14:textId="114B3A19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1050</w:t>
            </w:r>
          </w:p>
          <w:p w14:paraId="106C5873" w14:textId="063DC3C1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200</w:t>
            </w:r>
          </w:p>
          <w:p w14:paraId="2789FAF6" w14:textId="03D11ED0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450</w:t>
            </w:r>
          </w:p>
          <w:p w14:paraId="736D7845" w14:textId="2944AFEE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2</w:t>
            </w:r>
          </w:p>
          <w:p w14:paraId="49ABE527" w14:textId="3ACDAB8D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 xml:space="preserve">18.50 </w:t>
            </w:r>
          </w:p>
          <w:p w14:paraId="6282ED32" w14:textId="2DE67051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 xml:space="preserve">16.86 </w:t>
            </w:r>
          </w:p>
          <w:p w14:paraId="4E178493" w14:textId="6BEB401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special</w:t>
            </w:r>
          </w:p>
        </w:tc>
        <w:tc>
          <w:tcPr>
            <w:tcW w:w="8080" w:type="dxa"/>
          </w:tcPr>
          <w:p w14:paraId="7745D636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4D37DB83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737.36$</w:t>
            </w:r>
          </w:p>
          <w:p w14:paraId="72ED2134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47.47$</w:t>
            </w:r>
          </w:p>
          <w:p w14:paraId="0E1FC852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7454B226" w14:textId="77777777" w:rsidR="00847856" w:rsidRPr="007D7DDA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76.35$</w:t>
            </w:r>
          </w:p>
        </w:tc>
      </w:tr>
      <w:tr w:rsidR="00F052B5" w:rsidRPr="00FB2A88" w14:paraId="25BD38E2" w14:textId="77777777" w:rsidTr="00A630CB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4823F00F" w14:textId="5B93C2F1" w:rsidR="00F052B5" w:rsidRPr="00093E86" w:rsidRDefault="00A630CB" w:rsidP="00A630CB">
            <w:pPr>
              <w:tabs>
                <w:tab w:val="left" w:pos="3552"/>
                <w:tab w:val="left" w:pos="4416"/>
                <w:tab w:val="center" w:pos="5075"/>
              </w:tabs>
              <w:spacing w:before="0" w:after="0"/>
              <w:rPr>
                <w:b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="00093E86" w:rsidRPr="00093E86">
              <w:rPr>
                <w:b/>
              </w:rPr>
              <w:t>Comment</w:t>
            </w:r>
          </w:p>
        </w:tc>
      </w:tr>
      <w:tr w:rsidR="00093E86" w:rsidRPr="00FB2A88" w14:paraId="6402270D" w14:textId="77777777" w:rsidTr="00D62B01">
        <w:tc>
          <w:tcPr>
            <w:tcW w:w="10320" w:type="dxa"/>
            <w:gridSpan w:val="2"/>
          </w:tcPr>
          <w:p w14:paraId="3086AEED" w14:textId="77777777" w:rsidR="00093E86" w:rsidRDefault="00A630CB" w:rsidP="00A630CB">
            <w:pPr>
              <w:spacing w:before="0" w:after="0"/>
              <w:rPr>
                <w:bCs/>
              </w:rPr>
            </w:pPr>
            <w:r>
              <w:rPr>
                <w:bCs/>
              </w:rPr>
              <w:t>1050 – valid price</w:t>
            </w:r>
            <w:r w:rsidR="00584C6A">
              <w:rPr>
                <w:bCs/>
              </w:rPr>
              <w:t>, total 1050</w:t>
            </w:r>
          </w:p>
          <w:p w14:paraId="4B901C41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200 – valid price, total 1250</w:t>
            </w:r>
          </w:p>
          <w:p w14:paraId="7C92E268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…</w:t>
            </w:r>
          </w:p>
          <w:p w14:paraId="6FCCC7DF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16.86 – valid price, total 1737.36</w:t>
            </w:r>
          </w:p>
          <w:p w14:paraId="721C0EEE" w14:textId="77777777" w:rsidR="00584C6A" w:rsidRDefault="00584C6A" w:rsidP="00584C6A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bCs/>
              </w:rPr>
              <w:lastRenderedPageBreak/>
              <w:t xml:space="preserve">We receive </w:t>
            </w:r>
            <w:r w:rsidRPr="00584C6A">
              <w:rPr>
                <w:rFonts w:ascii="Consolas" w:hAnsi="Consolas"/>
                <w:b/>
              </w:rPr>
              <w:t>special</w:t>
            </w:r>
          </w:p>
          <w:p w14:paraId="5B09F8A9" w14:textId="3B7BBE55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Price is positive </w:t>
            </w:r>
            <w:r w:rsidR="003D3623">
              <w:rPr>
                <w:bCs/>
              </w:rPr>
              <w:t>number,</w:t>
            </w:r>
            <w:r>
              <w:rPr>
                <w:bCs/>
              </w:rPr>
              <w:t xml:space="preserve"> so it is valid order </w:t>
            </w:r>
          </w:p>
          <w:p w14:paraId="56D9C6C5" w14:textId="77777777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Price without taxes is 1737.36</w:t>
            </w:r>
          </w:p>
          <w:p w14:paraId="39013E80" w14:textId="7D3D709D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Taxes: 20% from 1737.36 = 347.47</w:t>
            </w:r>
          </w:p>
          <w:p w14:paraId="39164014" w14:textId="3EB41BDB" w:rsidR="00584C6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Final price = 1737.36 + 347.47 = 2084.83</w:t>
            </w:r>
          </w:p>
          <w:p w14:paraId="3F3F05EB" w14:textId="77777777" w:rsidR="00A3440A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>Additional 10% discount for special customers</w:t>
            </w:r>
          </w:p>
          <w:p w14:paraId="663A41FB" w14:textId="73F95501" w:rsidR="00584C6A" w:rsidRPr="00A630CB" w:rsidRDefault="00584C6A" w:rsidP="00584C6A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2084.83 – 10% = 1876.35 </w:t>
            </w:r>
          </w:p>
        </w:tc>
      </w:tr>
      <w:tr w:rsidR="00584C6A" w:rsidRPr="00FB2A88" w14:paraId="259FEAF1" w14:textId="77777777" w:rsidTr="00A3440A">
        <w:tc>
          <w:tcPr>
            <w:tcW w:w="2240" w:type="dxa"/>
            <w:shd w:val="clear" w:color="auto" w:fill="D9D9D9" w:themeFill="background1" w:themeFillShade="D9"/>
          </w:tcPr>
          <w:p w14:paraId="1B3BC394" w14:textId="25D82FBE" w:rsidR="00584C6A" w:rsidRDefault="00584C6A" w:rsidP="00CA7122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lastRenderedPageBreak/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5ECAD024" w14:textId="4D42D3D7" w:rsidR="00584C6A" w:rsidRPr="008A1595" w:rsidRDefault="00584C6A" w:rsidP="00CA7122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  <w:highlight w:val="yellow"/>
              </w:rPr>
            </w:pPr>
            <w:r w:rsidRPr="00603773">
              <w:rPr>
                <w:b/>
              </w:rPr>
              <w:t>Output</w:t>
            </w:r>
          </w:p>
        </w:tc>
      </w:tr>
      <w:tr w:rsidR="00847856" w:rsidRPr="00FB2A88" w14:paraId="4A577889" w14:textId="77777777" w:rsidTr="00DE2F69">
        <w:tc>
          <w:tcPr>
            <w:tcW w:w="2240" w:type="dxa"/>
          </w:tcPr>
          <w:p w14:paraId="5B49389E" w14:textId="36916B77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023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230DFE56" w14:textId="3F0320E1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5</w:t>
            </w:r>
          </w:p>
          <w:p w14:paraId="6AE2E329" w14:textId="5F8AB74B" w:rsidR="00847856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8A1595">
              <w:rPr>
                <w:rFonts w:ascii="Consolas" w:hAnsi="Consolas"/>
                <w:bCs/>
                <w:highlight w:val="yellow"/>
              </w:rPr>
              <w:t>-20</w:t>
            </w:r>
          </w:p>
          <w:p w14:paraId="1D318565" w14:textId="0D228315" w:rsidR="00847856" w:rsidRPr="008A1595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 w:rsidRPr="008A1595">
              <w:rPr>
                <w:rFonts w:ascii="Consolas" w:hAnsi="Consolas"/>
                <w:bCs/>
                <w:highlight w:val="yellow"/>
              </w:rPr>
              <w:t>-5.50</w:t>
            </w:r>
          </w:p>
          <w:p w14:paraId="0FD743F1" w14:textId="7BA48B60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450</w:t>
            </w:r>
          </w:p>
          <w:p w14:paraId="50563CA2" w14:textId="7292D74C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0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1760E2A7" w14:textId="03B87CFE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7.66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73788452" w14:textId="77777777" w:rsid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9.30</w:t>
            </w:r>
          </w:p>
          <w:p w14:paraId="13E0A380" w14:textId="3D150D67" w:rsidR="00847856" w:rsidRPr="00847856" w:rsidRDefault="00847856" w:rsidP="00DE2F69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regular</w:t>
            </w:r>
          </w:p>
        </w:tc>
        <w:tc>
          <w:tcPr>
            <w:tcW w:w="8080" w:type="dxa"/>
          </w:tcPr>
          <w:p w14:paraId="2BED27F7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4422E6A1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09F6754D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4EFEB109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544.96$</w:t>
            </w:r>
          </w:p>
          <w:p w14:paraId="1BDA8A9A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08.99$</w:t>
            </w:r>
          </w:p>
          <w:p w14:paraId="2A03F1BD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745DB78C" w14:textId="77777777" w:rsidR="00847856" w:rsidRPr="007D7DDA" w:rsidRDefault="00847856" w:rsidP="00DE2F6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53.95$</w:t>
            </w:r>
          </w:p>
        </w:tc>
      </w:tr>
      <w:tr w:rsidR="00847856" w:rsidRPr="00FB2A88" w14:paraId="1A25609B" w14:textId="77777777" w:rsidTr="00DE2F69">
        <w:tc>
          <w:tcPr>
            <w:tcW w:w="2240" w:type="dxa"/>
          </w:tcPr>
          <w:p w14:paraId="18B7F138" w14:textId="7BD198AA" w:rsidR="00847856" w:rsidRPr="008A1595" w:rsidRDefault="00847856" w:rsidP="00DE2F6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egular</w:t>
            </w:r>
          </w:p>
        </w:tc>
        <w:tc>
          <w:tcPr>
            <w:tcW w:w="8080" w:type="dxa"/>
          </w:tcPr>
          <w:p w14:paraId="63ADB5D4" w14:textId="77777777" w:rsidR="00847856" w:rsidRPr="00CA7122" w:rsidRDefault="00847856" w:rsidP="00DE2F69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</w:rPr>
              <w:t>Invalid order!</w:t>
            </w:r>
          </w:p>
        </w:tc>
      </w:tr>
    </w:tbl>
    <w:p w14:paraId="3E2D8E67" w14:textId="3365E274" w:rsidR="00847856" w:rsidRPr="00CA7122" w:rsidRDefault="00CA7122" w:rsidP="00CA7122">
      <w:pPr>
        <w:pStyle w:val="3"/>
      </w:pPr>
      <w:r>
        <w:t xml:space="preserve">JS </w:t>
      </w:r>
      <w:r w:rsidR="005A022C"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8080"/>
      </w:tblGrid>
      <w:tr w:rsidR="00054C1B" w:rsidRPr="00603773" w14:paraId="29BCF08E" w14:textId="1D0A9C93" w:rsidTr="00054C1B">
        <w:tc>
          <w:tcPr>
            <w:tcW w:w="2240" w:type="dxa"/>
            <w:shd w:val="clear" w:color="auto" w:fill="D9D9D9" w:themeFill="background1" w:themeFillShade="D9"/>
          </w:tcPr>
          <w:p w14:paraId="1984CBEC" w14:textId="5C8DE7B5" w:rsidR="00054C1B" w:rsidRPr="00603773" w:rsidRDefault="00054C1B" w:rsidP="00CA712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1900A507" w14:textId="5543FCF4" w:rsidR="00054C1B" w:rsidRPr="00603773" w:rsidRDefault="00054C1B" w:rsidP="00CA712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054C1B" w:rsidRPr="00FB2A88" w14:paraId="3246B29D" w14:textId="03D44FEB" w:rsidTr="005A022C">
        <w:trPr>
          <w:trHeight w:val="2450"/>
        </w:trPr>
        <w:tc>
          <w:tcPr>
            <w:tcW w:w="2240" w:type="dxa"/>
          </w:tcPr>
          <w:p w14:paraId="27A9D885" w14:textId="4BD64E52" w:rsidR="00054C1B" w:rsidRPr="00CA7122" w:rsidRDefault="005A022C" w:rsidP="00616C9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054C1B" w:rsidRPr="00CA7122">
              <w:rPr>
                <w:rFonts w:ascii="Consolas" w:hAnsi="Consolas"/>
                <w:bCs/>
              </w:rPr>
              <w:t>[</w:t>
            </w:r>
          </w:p>
          <w:p w14:paraId="2139826B" w14:textId="6ECD0F71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050',</w:t>
            </w:r>
          </w:p>
          <w:p w14:paraId="2CA5A30C" w14:textId="62BC59C7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200',</w:t>
            </w:r>
          </w:p>
          <w:p w14:paraId="052D7321" w14:textId="77777777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450',</w:t>
            </w:r>
          </w:p>
          <w:p w14:paraId="7A73C807" w14:textId="137DF8BE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2',</w:t>
            </w:r>
          </w:p>
          <w:p w14:paraId="48DBB88F" w14:textId="2177FEFD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8.50',</w:t>
            </w:r>
          </w:p>
          <w:p w14:paraId="00D6E5A4" w14:textId="66AD4D36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6.86',</w:t>
            </w:r>
          </w:p>
          <w:p w14:paraId="1AFBC3A3" w14:textId="22285879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special'</w:t>
            </w:r>
          </w:p>
          <w:p w14:paraId="2DEFB287" w14:textId="77878BC2" w:rsidR="00054C1B" w:rsidRPr="00CA7122" w:rsidRDefault="00054C1B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]</w:t>
            </w:r>
            <w:r w:rsidR="005A022C"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68909FBC" w14:textId="77777777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0F4CEC21" w14:textId="77777777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737.36$</w:t>
            </w:r>
          </w:p>
          <w:p w14:paraId="150B78FF" w14:textId="77777777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47.47$</w:t>
            </w:r>
          </w:p>
          <w:p w14:paraId="742D7B4B" w14:textId="77777777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3300DA68" w14:textId="0FDFCFFB" w:rsidR="00054C1B" w:rsidRPr="00CA7122" w:rsidRDefault="00054C1B" w:rsidP="00054C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76.35$</w:t>
            </w:r>
          </w:p>
        </w:tc>
      </w:tr>
      <w:tr w:rsidR="00A3440A" w:rsidRPr="00FB2A88" w14:paraId="02BC6915" w14:textId="77777777" w:rsidTr="00A3440A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602190C9" w14:textId="4CB73499" w:rsidR="00A3440A" w:rsidRPr="00054C1B" w:rsidRDefault="00CA7122" w:rsidP="00CA7122">
            <w:pPr>
              <w:tabs>
                <w:tab w:val="left" w:pos="1005"/>
                <w:tab w:val="center" w:pos="5075"/>
              </w:tabs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="00A3440A" w:rsidRPr="00093E86">
              <w:rPr>
                <w:b/>
              </w:rPr>
              <w:t>Comment</w:t>
            </w:r>
          </w:p>
        </w:tc>
      </w:tr>
      <w:tr w:rsidR="00A3440A" w:rsidRPr="00FB2A88" w14:paraId="42FD97A6" w14:textId="77777777" w:rsidTr="00486C77">
        <w:tc>
          <w:tcPr>
            <w:tcW w:w="10320" w:type="dxa"/>
            <w:gridSpan w:val="2"/>
          </w:tcPr>
          <w:p w14:paraId="1495B97C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1050 – valid price, total 1050</w:t>
            </w:r>
          </w:p>
          <w:p w14:paraId="4EF9841E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200 – valid price, total 1250</w:t>
            </w:r>
          </w:p>
          <w:p w14:paraId="554E43F8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…</w:t>
            </w:r>
          </w:p>
          <w:p w14:paraId="36926F77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16.86 – valid price, total 1737.36</w:t>
            </w:r>
          </w:p>
          <w:p w14:paraId="2ACAF110" w14:textId="77777777" w:rsidR="00A3440A" w:rsidRDefault="00A3440A" w:rsidP="00A3440A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bCs/>
              </w:rPr>
              <w:t xml:space="preserve">We receive </w:t>
            </w:r>
            <w:r w:rsidRPr="00584C6A">
              <w:rPr>
                <w:rFonts w:ascii="Consolas" w:hAnsi="Consolas"/>
                <w:b/>
              </w:rPr>
              <w:t>special</w:t>
            </w:r>
          </w:p>
          <w:p w14:paraId="468EBB91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Price is positive number, so it is valid order </w:t>
            </w:r>
          </w:p>
          <w:p w14:paraId="6CBE91D3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Price without taxes is 1737.36</w:t>
            </w:r>
          </w:p>
          <w:p w14:paraId="65ED37EC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Taxes: 20% from 1737.36 = 347.47</w:t>
            </w:r>
          </w:p>
          <w:p w14:paraId="588744B4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Final price = 1737.36 + 347.47 = 2084.83</w:t>
            </w:r>
          </w:p>
          <w:p w14:paraId="5863A3C7" w14:textId="77777777" w:rsidR="00A3440A" w:rsidRDefault="00A3440A" w:rsidP="00A3440A">
            <w:pPr>
              <w:spacing w:before="0" w:after="0"/>
              <w:rPr>
                <w:bCs/>
              </w:rPr>
            </w:pPr>
            <w:r>
              <w:rPr>
                <w:bCs/>
              </w:rPr>
              <w:t>Additional 10% discount for special customers</w:t>
            </w:r>
          </w:p>
          <w:p w14:paraId="197BF1F2" w14:textId="018EE2D6" w:rsidR="00A3440A" w:rsidRPr="00093E86" w:rsidRDefault="00A3440A" w:rsidP="00A3440A">
            <w:pPr>
              <w:spacing w:before="0" w:after="0"/>
              <w:rPr>
                <w:b/>
              </w:rPr>
            </w:pPr>
            <w:r>
              <w:rPr>
                <w:bCs/>
              </w:rPr>
              <w:t xml:space="preserve">2084.83 – 10% = 1876.35 </w:t>
            </w:r>
          </w:p>
        </w:tc>
      </w:tr>
      <w:tr w:rsidR="00CA7122" w:rsidRPr="00FB2A88" w14:paraId="3D9E4176" w14:textId="77777777" w:rsidTr="005A022C">
        <w:tc>
          <w:tcPr>
            <w:tcW w:w="2240" w:type="dxa"/>
            <w:shd w:val="clear" w:color="auto" w:fill="D9D9D9" w:themeFill="background1" w:themeFillShade="D9"/>
          </w:tcPr>
          <w:p w14:paraId="5F378207" w14:textId="1071B4A5" w:rsidR="00CA7122" w:rsidRPr="008A1595" w:rsidRDefault="00CA7122" w:rsidP="00CA7122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6F8432D0" w14:textId="2B83F943" w:rsidR="00CA7122" w:rsidRPr="008A1595" w:rsidRDefault="00CA7122" w:rsidP="00CA7122">
            <w:pPr>
              <w:tabs>
                <w:tab w:val="left" w:pos="1005"/>
                <w:tab w:val="center" w:pos="5075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  <w:highlight w:val="yellow"/>
              </w:rPr>
            </w:pPr>
            <w:r w:rsidRPr="00603773">
              <w:rPr>
                <w:b/>
              </w:rPr>
              <w:t>Output</w:t>
            </w:r>
          </w:p>
        </w:tc>
      </w:tr>
      <w:tr w:rsidR="00A3440A" w:rsidRPr="00FB2A88" w14:paraId="22044D0D" w14:textId="63A88D68" w:rsidTr="00054C1B">
        <w:tc>
          <w:tcPr>
            <w:tcW w:w="2240" w:type="dxa"/>
          </w:tcPr>
          <w:p w14:paraId="7CD56155" w14:textId="00330A7E" w:rsidR="00A3440A" w:rsidRPr="00CA7122" w:rsidRDefault="005A022C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</w:t>
            </w:r>
            <w:r w:rsidR="00A3440A" w:rsidRPr="00CA7122">
              <w:rPr>
                <w:rFonts w:ascii="Consolas" w:hAnsi="Consolas"/>
                <w:bCs/>
                <w:lang w:val="bg-BG"/>
              </w:rPr>
              <w:t>[</w:t>
            </w:r>
          </w:p>
          <w:p w14:paraId="42FF8F0D" w14:textId="6E744058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023', </w:t>
            </w:r>
          </w:p>
          <w:p w14:paraId="5B7CF49E" w14:textId="057210E6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5', </w:t>
            </w:r>
          </w:p>
          <w:p w14:paraId="03FEF710" w14:textId="2360334A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</w:t>
            </w:r>
            <w:r w:rsidRPr="00CA7122">
              <w:rPr>
                <w:rFonts w:ascii="Consolas" w:hAnsi="Consolas"/>
                <w:bCs/>
                <w:highlight w:val="yellow"/>
              </w:rPr>
              <w:t>-20</w:t>
            </w:r>
            <w:r w:rsidRPr="00CA7122">
              <w:rPr>
                <w:rFonts w:ascii="Consolas" w:hAnsi="Consolas"/>
                <w:bCs/>
              </w:rPr>
              <w:t>',</w:t>
            </w:r>
          </w:p>
          <w:p w14:paraId="3C9C7014" w14:textId="795C9C13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</w:t>
            </w:r>
            <w:r w:rsidRPr="00CA7122">
              <w:rPr>
                <w:rFonts w:ascii="Consolas" w:hAnsi="Consolas"/>
                <w:bCs/>
                <w:highlight w:val="yellow"/>
              </w:rPr>
              <w:t>-5.50</w:t>
            </w:r>
            <w:r w:rsidRPr="00CA7122">
              <w:rPr>
                <w:rFonts w:ascii="Consolas" w:hAnsi="Consolas"/>
                <w:bCs/>
              </w:rPr>
              <w:t>',</w:t>
            </w:r>
          </w:p>
          <w:p w14:paraId="477D6E24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450', </w:t>
            </w:r>
          </w:p>
          <w:p w14:paraId="3959A8C7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lastRenderedPageBreak/>
              <w:t xml:space="preserve">'20', </w:t>
            </w:r>
          </w:p>
          <w:p w14:paraId="022DE3D9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7.66', </w:t>
            </w:r>
          </w:p>
          <w:p w14:paraId="261E5010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>'19.30', 'regular'</w:t>
            </w:r>
          </w:p>
          <w:p w14:paraId="2923ACEE" w14:textId="41263E38" w:rsidR="00A3440A" w:rsidRPr="005A022C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>]</w:t>
            </w:r>
            <w:r w:rsidR="005A022C"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19A01997" w14:textId="06379CCF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lastRenderedPageBreak/>
              <w:t>Invalid price!</w:t>
            </w:r>
          </w:p>
          <w:p w14:paraId="1E876B1F" w14:textId="6CB4EEF3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63368223" w14:textId="3742D2DC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3D2B62BD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544.96$</w:t>
            </w:r>
          </w:p>
          <w:p w14:paraId="4477C753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08.99$</w:t>
            </w:r>
          </w:p>
          <w:p w14:paraId="42268CC0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7FAA0144" w14:textId="5BF2742B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lastRenderedPageBreak/>
              <w:t>Total price: 1853.95$</w:t>
            </w:r>
          </w:p>
        </w:tc>
      </w:tr>
      <w:tr w:rsidR="00A3440A" w:rsidRPr="00FB2A88" w14:paraId="3B978F29" w14:textId="77777777" w:rsidTr="005A022C">
        <w:trPr>
          <w:trHeight w:val="922"/>
        </w:trPr>
        <w:tc>
          <w:tcPr>
            <w:tcW w:w="2240" w:type="dxa"/>
          </w:tcPr>
          <w:p w14:paraId="6CD30C8D" w14:textId="732DB7E5" w:rsidR="00A3440A" w:rsidRPr="00CA7122" w:rsidRDefault="005A022C" w:rsidP="00A3440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(</w:t>
            </w:r>
            <w:r w:rsidR="00A3440A" w:rsidRPr="00CA7122">
              <w:rPr>
                <w:rFonts w:ascii="Consolas" w:hAnsi="Consolas"/>
                <w:bCs/>
              </w:rPr>
              <w:t>[</w:t>
            </w:r>
          </w:p>
          <w:p w14:paraId="4E15B23E" w14:textId="77777777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regular'</w:t>
            </w:r>
          </w:p>
          <w:p w14:paraId="0FB1B2A0" w14:textId="3BF4B458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]</w:t>
            </w:r>
            <w:r w:rsidR="005A022C"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2F1E61B8" w14:textId="09CF5DFB" w:rsidR="00A3440A" w:rsidRPr="00CA7122" w:rsidRDefault="00A3440A" w:rsidP="00A3440A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</w:rPr>
              <w:t>Invalid order!</w:t>
            </w:r>
          </w:p>
        </w:tc>
      </w:tr>
    </w:tbl>
    <w:p w14:paraId="5E959D5D" w14:textId="75EEB602" w:rsidR="0081365B" w:rsidRDefault="0081365B" w:rsidP="003B7EF2"/>
    <w:p w14:paraId="61C96B01" w14:textId="77777777" w:rsidR="0081365B" w:rsidRDefault="0081365B">
      <w:pPr>
        <w:spacing w:before="0" w:after="200"/>
      </w:pPr>
      <w:r>
        <w:br w:type="page"/>
      </w:r>
    </w:p>
    <w:p w14:paraId="374FEB3C" w14:textId="77777777" w:rsidR="0081365B" w:rsidRDefault="0081365B" w:rsidP="0081365B">
      <w:proofErr w:type="spellStart"/>
      <w:r>
        <w:lastRenderedPageBreak/>
        <w:t>price_with</w:t>
      </w:r>
      <w:bookmarkStart w:id="1" w:name="_GoBack"/>
      <w:bookmarkEnd w:id="1"/>
      <w:r>
        <w:t>out_task</w:t>
      </w:r>
      <w:proofErr w:type="spellEnd"/>
      <w:r>
        <w:t xml:space="preserve"> = 0</w:t>
      </w:r>
    </w:p>
    <w:p w14:paraId="10003D9C" w14:textId="77777777" w:rsidR="0081365B" w:rsidRDefault="0081365B" w:rsidP="0081365B">
      <w:r>
        <w:t>while True:</w:t>
      </w:r>
    </w:p>
    <w:p w14:paraId="744830DB" w14:textId="77777777" w:rsidR="0081365B" w:rsidRDefault="0081365B" w:rsidP="0081365B">
      <w:r>
        <w:t xml:space="preserve">    command = </w:t>
      </w:r>
      <w:proofErr w:type="gramStart"/>
      <w:r>
        <w:t>input(</w:t>
      </w:r>
      <w:proofErr w:type="gramEnd"/>
      <w:r>
        <w:t>)</w:t>
      </w:r>
    </w:p>
    <w:p w14:paraId="108741B0" w14:textId="77777777" w:rsidR="0081365B" w:rsidRDefault="0081365B" w:rsidP="0081365B"/>
    <w:p w14:paraId="2FEFC7CB" w14:textId="77777777" w:rsidR="0081365B" w:rsidRDefault="0081365B" w:rsidP="0081365B">
      <w:r>
        <w:t xml:space="preserve">    if command == 'special' or command == 'regular':</w:t>
      </w:r>
    </w:p>
    <w:p w14:paraId="1CD07BD5" w14:textId="77777777" w:rsidR="0081365B" w:rsidRDefault="0081365B" w:rsidP="0081365B">
      <w:r>
        <w:t xml:space="preserve">        break</w:t>
      </w:r>
    </w:p>
    <w:p w14:paraId="052B5FFE" w14:textId="77777777" w:rsidR="0081365B" w:rsidRDefault="0081365B" w:rsidP="0081365B"/>
    <w:p w14:paraId="6C0E3CEE" w14:textId="77777777" w:rsidR="0081365B" w:rsidRDefault="0081365B" w:rsidP="0081365B">
      <w:r>
        <w:t xml:space="preserve">    price = float(command)</w:t>
      </w:r>
    </w:p>
    <w:p w14:paraId="7944765C" w14:textId="77777777" w:rsidR="0081365B" w:rsidRDefault="0081365B" w:rsidP="0081365B">
      <w:r>
        <w:t xml:space="preserve">    if price &lt; 0:</w:t>
      </w:r>
    </w:p>
    <w:p w14:paraId="527DAA05" w14:textId="77777777" w:rsidR="0081365B" w:rsidRDefault="0081365B" w:rsidP="0081365B">
      <w:r>
        <w:t xml:space="preserve">        </w:t>
      </w:r>
      <w:proofErr w:type="gramStart"/>
      <w:r>
        <w:t>print(</w:t>
      </w:r>
      <w:proofErr w:type="gramEnd"/>
      <w:r>
        <w:t>'Invalid price!')</w:t>
      </w:r>
    </w:p>
    <w:p w14:paraId="39F072BC" w14:textId="77777777" w:rsidR="0081365B" w:rsidRDefault="0081365B" w:rsidP="0081365B">
      <w:r>
        <w:t xml:space="preserve">        continue</w:t>
      </w:r>
    </w:p>
    <w:p w14:paraId="586E65DF" w14:textId="77777777" w:rsidR="0081365B" w:rsidRDefault="0081365B" w:rsidP="0081365B"/>
    <w:p w14:paraId="1E46F21B" w14:textId="77777777" w:rsidR="0081365B" w:rsidRDefault="0081365B" w:rsidP="0081365B">
      <w:r>
        <w:t xml:space="preserve">    </w:t>
      </w:r>
      <w:proofErr w:type="spellStart"/>
      <w:r>
        <w:t>price_without_task</w:t>
      </w:r>
      <w:proofErr w:type="spellEnd"/>
      <w:r>
        <w:t xml:space="preserve"> += price</w:t>
      </w:r>
    </w:p>
    <w:p w14:paraId="22C2C456" w14:textId="77777777" w:rsidR="0081365B" w:rsidRDefault="0081365B" w:rsidP="0081365B"/>
    <w:p w14:paraId="24F2D882" w14:textId="77777777" w:rsidR="0081365B" w:rsidRDefault="0081365B" w:rsidP="0081365B">
      <w:r>
        <w:t xml:space="preserve">taxes = </w:t>
      </w:r>
      <w:proofErr w:type="spellStart"/>
      <w:r>
        <w:t>price_without_task</w:t>
      </w:r>
      <w:proofErr w:type="spellEnd"/>
      <w:r>
        <w:t xml:space="preserve"> * 0.2</w:t>
      </w:r>
    </w:p>
    <w:p w14:paraId="1368AEB9" w14:textId="77777777" w:rsidR="0081365B" w:rsidRDefault="0081365B" w:rsidP="0081365B">
      <w:proofErr w:type="spellStart"/>
      <w:r>
        <w:t>final_price</w:t>
      </w:r>
      <w:proofErr w:type="spellEnd"/>
      <w:r>
        <w:t xml:space="preserve"> = </w:t>
      </w:r>
      <w:proofErr w:type="spellStart"/>
      <w:r>
        <w:t>price_without_task</w:t>
      </w:r>
      <w:proofErr w:type="spellEnd"/>
      <w:r>
        <w:t xml:space="preserve"> + taxes</w:t>
      </w:r>
    </w:p>
    <w:p w14:paraId="3203AB3A" w14:textId="77777777" w:rsidR="0081365B" w:rsidRDefault="0081365B" w:rsidP="0081365B"/>
    <w:p w14:paraId="51CC9681" w14:textId="77777777" w:rsidR="0081365B" w:rsidRDefault="0081365B" w:rsidP="0081365B">
      <w:r>
        <w:t>if command == 'special':</w:t>
      </w:r>
    </w:p>
    <w:p w14:paraId="30B6A2D0" w14:textId="77777777" w:rsidR="0081365B" w:rsidRDefault="0081365B" w:rsidP="0081365B">
      <w:r>
        <w:t xml:space="preserve">    if </w:t>
      </w:r>
      <w:proofErr w:type="spellStart"/>
      <w:r>
        <w:t>price_without_task</w:t>
      </w:r>
      <w:proofErr w:type="spellEnd"/>
      <w:r>
        <w:t xml:space="preserve"> &gt; 0:</w:t>
      </w:r>
    </w:p>
    <w:p w14:paraId="6990D822" w14:textId="77777777" w:rsidR="0081365B" w:rsidRDefault="0081365B" w:rsidP="0081365B">
      <w:r>
        <w:t xml:space="preserve">        discount = </w:t>
      </w:r>
      <w:proofErr w:type="spellStart"/>
      <w:r>
        <w:t>final_price</w:t>
      </w:r>
      <w:proofErr w:type="spellEnd"/>
      <w:r>
        <w:t xml:space="preserve"> * 0.1</w:t>
      </w:r>
    </w:p>
    <w:p w14:paraId="74C070A2" w14:textId="77777777" w:rsidR="0081365B" w:rsidRDefault="0081365B" w:rsidP="0081365B">
      <w:r>
        <w:t xml:space="preserve">        </w:t>
      </w:r>
      <w:proofErr w:type="spellStart"/>
      <w:r>
        <w:t>final_price</w:t>
      </w:r>
      <w:proofErr w:type="spellEnd"/>
      <w:r>
        <w:t xml:space="preserve"> = </w:t>
      </w:r>
      <w:proofErr w:type="spellStart"/>
      <w:r>
        <w:t>final_price</w:t>
      </w:r>
      <w:proofErr w:type="spellEnd"/>
      <w:r>
        <w:t xml:space="preserve"> - discount</w:t>
      </w:r>
    </w:p>
    <w:p w14:paraId="15ADE05A" w14:textId="77777777" w:rsidR="0081365B" w:rsidRDefault="0081365B" w:rsidP="0081365B">
      <w:r>
        <w:t xml:space="preserve">        </w:t>
      </w:r>
      <w:proofErr w:type="gramStart"/>
      <w:r>
        <w:t>print(</w:t>
      </w:r>
      <w:proofErr w:type="spellStart"/>
      <w:proofErr w:type="gramEnd"/>
      <w:r>
        <w:t>f"Congratulations</w:t>
      </w:r>
      <w:proofErr w:type="spellEnd"/>
      <w:r>
        <w:t xml:space="preserve"> you've just bought a new computer!\n"</w:t>
      </w:r>
    </w:p>
    <w:p w14:paraId="4A84ACF1" w14:textId="77777777" w:rsidR="0081365B" w:rsidRDefault="0081365B" w:rsidP="0081365B">
      <w:r>
        <w:t xml:space="preserve">              </w:t>
      </w:r>
      <w:proofErr w:type="spellStart"/>
      <w:r>
        <w:t>f"Price</w:t>
      </w:r>
      <w:proofErr w:type="spellEnd"/>
      <w:r>
        <w:t xml:space="preserve"> without taxes: {price_without_task:.2</w:t>
      </w:r>
      <w:proofErr w:type="gramStart"/>
      <w:r>
        <w:t>f}$</w:t>
      </w:r>
      <w:proofErr w:type="gramEnd"/>
      <w:r>
        <w:t>\n"</w:t>
      </w:r>
    </w:p>
    <w:p w14:paraId="5EEB87FE" w14:textId="77777777" w:rsidR="0081365B" w:rsidRDefault="0081365B" w:rsidP="0081365B">
      <w:r>
        <w:t xml:space="preserve">              </w:t>
      </w:r>
      <w:proofErr w:type="spellStart"/>
      <w:r>
        <w:t>f"Taxes</w:t>
      </w:r>
      <w:proofErr w:type="spellEnd"/>
      <w:r>
        <w:t>: {taxes:.2</w:t>
      </w:r>
      <w:proofErr w:type="gramStart"/>
      <w:r>
        <w:t>f}$</w:t>
      </w:r>
      <w:proofErr w:type="gramEnd"/>
      <w:r>
        <w:t>\n"</w:t>
      </w:r>
    </w:p>
    <w:p w14:paraId="0CCD1170" w14:textId="77777777" w:rsidR="0081365B" w:rsidRDefault="0081365B" w:rsidP="0081365B">
      <w:r>
        <w:t xml:space="preserve">              f"-----------\n"</w:t>
      </w:r>
    </w:p>
    <w:p w14:paraId="3222BA53" w14:textId="77777777" w:rsidR="0081365B" w:rsidRDefault="0081365B" w:rsidP="0081365B">
      <w:r>
        <w:t xml:space="preserve">              </w:t>
      </w:r>
      <w:proofErr w:type="spellStart"/>
      <w:r>
        <w:t>f"Total</w:t>
      </w:r>
      <w:proofErr w:type="spellEnd"/>
      <w:r>
        <w:t xml:space="preserve"> price: {final_price:.2</w:t>
      </w:r>
      <w:proofErr w:type="gramStart"/>
      <w:r>
        <w:t>f}$</w:t>
      </w:r>
      <w:proofErr w:type="gramEnd"/>
      <w:r>
        <w:t>")</w:t>
      </w:r>
    </w:p>
    <w:p w14:paraId="7952C450" w14:textId="77777777" w:rsidR="0081365B" w:rsidRDefault="0081365B" w:rsidP="0081365B">
      <w:r>
        <w:t xml:space="preserve">    else:</w:t>
      </w:r>
    </w:p>
    <w:p w14:paraId="774219CF" w14:textId="77777777" w:rsidR="0081365B" w:rsidRDefault="0081365B" w:rsidP="0081365B">
      <w:r>
        <w:t xml:space="preserve">        </w:t>
      </w:r>
      <w:proofErr w:type="gramStart"/>
      <w:r>
        <w:t>print(</w:t>
      </w:r>
      <w:proofErr w:type="gramEnd"/>
      <w:r>
        <w:t>'Invalid order!')</w:t>
      </w:r>
    </w:p>
    <w:p w14:paraId="3DE51801" w14:textId="77777777" w:rsidR="0081365B" w:rsidRDefault="0081365B" w:rsidP="0081365B"/>
    <w:p w14:paraId="18D6B74E" w14:textId="77777777" w:rsidR="0081365B" w:rsidRDefault="0081365B" w:rsidP="0081365B">
      <w:proofErr w:type="spellStart"/>
      <w:r>
        <w:t>elif</w:t>
      </w:r>
      <w:proofErr w:type="spellEnd"/>
      <w:r>
        <w:t xml:space="preserve"> command == 'regular':</w:t>
      </w:r>
    </w:p>
    <w:p w14:paraId="0042F61E" w14:textId="77777777" w:rsidR="0081365B" w:rsidRDefault="0081365B" w:rsidP="0081365B">
      <w:r>
        <w:t xml:space="preserve">    if </w:t>
      </w:r>
      <w:proofErr w:type="spellStart"/>
      <w:r>
        <w:t>price_without_task</w:t>
      </w:r>
      <w:proofErr w:type="spellEnd"/>
      <w:r>
        <w:t xml:space="preserve"> &gt; 0:</w:t>
      </w:r>
    </w:p>
    <w:p w14:paraId="23E89B04" w14:textId="77777777" w:rsidR="0081365B" w:rsidRDefault="0081365B" w:rsidP="0081365B">
      <w:r>
        <w:t xml:space="preserve">        </w:t>
      </w:r>
      <w:proofErr w:type="gramStart"/>
      <w:r>
        <w:t>print(</w:t>
      </w:r>
      <w:proofErr w:type="spellStart"/>
      <w:proofErr w:type="gramEnd"/>
      <w:r>
        <w:t>f"Congratulations</w:t>
      </w:r>
      <w:proofErr w:type="spellEnd"/>
      <w:r>
        <w:t xml:space="preserve"> you've just bought a new computer!\n"</w:t>
      </w:r>
    </w:p>
    <w:p w14:paraId="2D8FB22F" w14:textId="77777777" w:rsidR="0081365B" w:rsidRDefault="0081365B" w:rsidP="0081365B">
      <w:r>
        <w:t xml:space="preserve">              </w:t>
      </w:r>
      <w:proofErr w:type="spellStart"/>
      <w:r>
        <w:t>f"Price</w:t>
      </w:r>
      <w:proofErr w:type="spellEnd"/>
      <w:r>
        <w:t xml:space="preserve"> without taxes: {price_without_task:.2</w:t>
      </w:r>
      <w:proofErr w:type="gramStart"/>
      <w:r>
        <w:t>f}$</w:t>
      </w:r>
      <w:proofErr w:type="gramEnd"/>
      <w:r>
        <w:t>\n"</w:t>
      </w:r>
    </w:p>
    <w:p w14:paraId="7CB3931B" w14:textId="77777777" w:rsidR="0081365B" w:rsidRDefault="0081365B" w:rsidP="0081365B">
      <w:r>
        <w:t xml:space="preserve">              </w:t>
      </w:r>
      <w:proofErr w:type="spellStart"/>
      <w:r>
        <w:t>f"Taxes</w:t>
      </w:r>
      <w:proofErr w:type="spellEnd"/>
      <w:r>
        <w:t>: {taxes:.2</w:t>
      </w:r>
      <w:proofErr w:type="gramStart"/>
      <w:r>
        <w:t>f}$</w:t>
      </w:r>
      <w:proofErr w:type="gramEnd"/>
      <w:r>
        <w:t>\n"</w:t>
      </w:r>
    </w:p>
    <w:p w14:paraId="101F7171" w14:textId="77777777" w:rsidR="0081365B" w:rsidRDefault="0081365B" w:rsidP="0081365B">
      <w:r>
        <w:lastRenderedPageBreak/>
        <w:t xml:space="preserve">              f"-----------\n"</w:t>
      </w:r>
    </w:p>
    <w:p w14:paraId="214FAEA1" w14:textId="77777777" w:rsidR="0081365B" w:rsidRDefault="0081365B" w:rsidP="0081365B">
      <w:r>
        <w:t xml:space="preserve">              </w:t>
      </w:r>
      <w:proofErr w:type="spellStart"/>
      <w:r>
        <w:t>f"Total</w:t>
      </w:r>
      <w:proofErr w:type="spellEnd"/>
      <w:r>
        <w:t xml:space="preserve"> price: {final_price:.2</w:t>
      </w:r>
      <w:proofErr w:type="gramStart"/>
      <w:r>
        <w:t>f}$</w:t>
      </w:r>
      <w:proofErr w:type="gramEnd"/>
      <w:r>
        <w:t>")</w:t>
      </w:r>
    </w:p>
    <w:p w14:paraId="08EB2145" w14:textId="77777777" w:rsidR="0081365B" w:rsidRDefault="0081365B" w:rsidP="0081365B">
      <w:r>
        <w:t xml:space="preserve">    else:</w:t>
      </w:r>
    </w:p>
    <w:p w14:paraId="57EB38CB" w14:textId="3F68122F" w:rsidR="003B7EF2" w:rsidRPr="003B7EF2" w:rsidRDefault="0081365B" w:rsidP="0081365B">
      <w:r>
        <w:t xml:space="preserve">        </w:t>
      </w:r>
      <w:proofErr w:type="gramStart"/>
      <w:r>
        <w:t>print(</w:t>
      </w:r>
      <w:proofErr w:type="gramEnd"/>
      <w:r>
        <w:t>'Invalid order!')</w:t>
      </w:r>
    </w:p>
    <w:sectPr w:rsidR="003B7EF2" w:rsidRPr="003B7EF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468057" w14:textId="77777777" w:rsidR="006D3462" w:rsidRDefault="006D3462" w:rsidP="008068A2">
      <w:pPr>
        <w:spacing w:after="0" w:line="240" w:lineRule="auto"/>
      </w:pPr>
      <w:r>
        <w:separator/>
      </w:r>
    </w:p>
  </w:endnote>
  <w:endnote w:type="continuationSeparator" w:id="0">
    <w:p w14:paraId="40966F28" w14:textId="77777777" w:rsidR="006D3462" w:rsidRDefault="006D346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FEA79E" w14:textId="77777777" w:rsidR="005A022C" w:rsidRDefault="005A022C" w:rsidP="005A022C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3A73699" wp14:editId="40E63B0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73750272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5B72BB1A" wp14:editId="5B80CC8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0202E95" w14:textId="77777777" w:rsidR="005A022C" w:rsidRDefault="005A022C" w:rsidP="005A022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6DA7BD9A" w14:textId="77777777" w:rsidR="005A022C" w:rsidRDefault="005A022C" w:rsidP="005A022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21B4FB" wp14:editId="4328E8F6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7DEECD" wp14:editId="613EE23F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47A786F" wp14:editId="296B033B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67BE29" wp14:editId="6BF6E88F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44A298" wp14:editId="361E89BF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9726D9" wp14:editId="5DBA3117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FA2C87" wp14:editId="7A8B0377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10F6EC" wp14:editId="1FDD9DF8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01EB98" wp14:editId="28B7D80C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rect w14:anchorId="5B72BB1A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00202E95" w14:textId="77777777" w:rsidR="005A022C" w:rsidRDefault="005A022C" w:rsidP="005A022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A7BD9A" w14:textId="77777777" w:rsidR="005A022C" w:rsidRDefault="005A022C" w:rsidP="005A022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21B4FB" wp14:editId="4328E8F6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7DEECD" wp14:editId="613EE23F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47A786F" wp14:editId="296B033B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67BE29" wp14:editId="6BF6E88F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44A298" wp14:editId="361E89BF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9726D9" wp14:editId="5DBA3117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FA2C87" wp14:editId="7A8B0377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10F6EC" wp14:editId="1FDD9DF8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01EB98" wp14:editId="28B7D80C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73443F1" wp14:editId="2B1F650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FE8162F" w14:textId="77777777" w:rsidR="005A022C" w:rsidRDefault="005A022C" w:rsidP="005A022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rect w14:anchorId="773443F1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2FE8162F" w14:textId="77777777" w:rsidR="005A022C" w:rsidRDefault="005A022C" w:rsidP="005A022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E733D04" wp14:editId="55F8B83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5A7CA09" w14:textId="77777777" w:rsidR="005A022C" w:rsidRDefault="005A022C" w:rsidP="005A022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rect w14:anchorId="6E733D04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75A7CA09" w14:textId="77777777" w:rsidR="005A022C" w:rsidRDefault="005A022C" w:rsidP="005A022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41C0EAAE" wp14:editId="20F7EBF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471250E" w14:textId="77777777" w:rsidR="005A022C" w:rsidRPr="00D13204" w:rsidRDefault="005A022C" w:rsidP="005A022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973C4B" w14:textId="77777777" w:rsidR="006D3462" w:rsidRDefault="006D3462" w:rsidP="008068A2">
      <w:pPr>
        <w:spacing w:after="0" w:line="240" w:lineRule="auto"/>
      </w:pPr>
      <w:r>
        <w:separator/>
      </w:r>
    </w:p>
  </w:footnote>
  <w:footnote w:type="continuationSeparator" w:id="0">
    <w:p w14:paraId="4B557CDE" w14:textId="77777777" w:rsidR="006D3462" w:rsidRDefault="006D346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C521F" w:rsidRDefault="008C521F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7A746A"/>
    <w:multiLevelType w:val="hybridMultilevel"/>
    <w:tmpl w:val="3B045A8C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"/>
  </w:num>
  <w:num w:numId="3">
    <w:abstractNumId w:val="2"/>
  </w:num>
  <w:num w:numId="4">
    <w:abstractNumId w:val="10"/>
  </w:num>
  <w:num w:numId="5">
    <w:abstractNumId w:val="7"/>
  </w:num>
  <w:num w:numId="6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4"/>
  </w:num>
  <w:num w:numId="9">
    <w:abstractNumId w:val="0"/>
  </w:num>
  <w:num w:numId="10">
    <w:abstractNumId w:val="9"/>
  </w:num>
  <w:num w:numId="11">
    <w:abstractNumId w:val="3"/>
  </w:num>
  <w:num w:numId="12">
    <w:abstractNumId w:val="11"/>
  </w:num>
  <w:num w:numId="13">
    <w:abstractNumId w:val="8"/>
  </w:num>
  <w:num w:numId="14">
    <w:abstractNumId w:val="6"/>
  </w:num>
  <w:num w:numId="15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LA0MDc1MDQxMDVV0lEKTi0uzszPAykwqgUAA1OtyiwAAAA="/>
  </w:docVars>
  <w:rsids>
    <w:rsidRoot w:val="008068A2"/>
    <w:rsid w:val="000006BB"/>
    <w:rsid w:val="00002C1C"/>
    <w:rsid w:val="0000321A"/>
    <w:rsid w:val="000038EA"/>
    <w:rsid w:val="00007044"/>
    <w:rsid w:val="000178AF"/>
    <w:rsid w:val="00023DC6"/>
    <w:rsid w:val="00025F04"/>
    <w:rsid w:val="00045C16"/>
    <w:rsid w:val="000474A9"/>
    <w:rsid w:val="0005072C"/>
    <w:rsid w:val="00054C1B"/>
    <w:rsid w:val="000577BD"/>
    <w:rsid w:val="00064D15"/>
    <w:rsid w:val="0006773C"/>
    <w:rsid w:val="00070E2A"/>
    <w:rsid w:val="00071E52"/>
    <w:rsid w:val="0007376B"/>
    <w:rsid w:val="00074285"/>
    <w:rsid w:val="00086727"/>
    <w:rsid w:val="00086FE5"/>
    <w:rsid w:val="00090545"/>
    <w:rsid w:val="00093E86"/>
    <w:rsid w:val="000962C9"/>
    <w:rsid w:val="000A535F"/>
    <w:rsid w:val="000A6794"/>
    <w:rsid w:val="000B39E6"/>
    <w:rsid w:val="000B4901"/>
    <w:rsid w:val="000B56F0"/>
    <w:rsid w:val="000D1A96"/>
    <w:rsid w:val="000D45EF"/>
    <w:rsid w:val="000D525F"/>
    <w:rsid w:val="000E45A7"/>
    <w:rsid w:val="000E7770"/>
    <w:rsid w:val="000F34AC"/>
    <w:rsid w:val="00103906"/>
    <w:rsid w:val="0010505B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BDA"/>
    <w:rsid w:val="001837BD"/>
    <w:rsid w:val="00183A2C"/>
    <w:rsid w:val="001879C7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8E"/>
    <w:rsid w:val="001E1161"/>
    <w:rsid w:val="001E3FEF"/>
    <w:rsid w:val="001F4EE3"/>
    <w:rsid w:val="00201516"/>
    <w:rsid w:val="00202683"/>
    <w:rsid w:val="00204F3D"/>
    <w:rsid w:val="00214156"/>
    <w:rsid w:val="00215FCE"/>
    <w:rsid w:val="002206C0"/>
    <w:rsid w:val="002233F9"/>
    <w:rsid w:val="002326A7"/>
    <w:rsid w:val="00235357"/>
    <w:rsid w:val="002360F7"/>
    <w:rsid w:val="00251456"/>
    <w:rsid w:val="0025421E"/>
    <w:rsid w:val="00255843"/>
    <w:rsid w:val="00264287"/>
    <w:rsid w:val="0026589D"/>
    <w:rsid w:val="002661E9"/>
    <w:rsid w:val="002664E1"/>
    <w:rsid w:val="00267395"/>
    <w:rsid w:val="002674C4"/>
    <w:rsid w:val="00272B84"/>
    <w:rsid w:val="00275F97"/>
    <w:rsid w:val="002777C0"/>
    <w:rsid w:val="00277ABB"/>
    <w:rsid w:val="00280F81"/>
    <w:rsid w:val="002819B5"/>
    <w:rsid w:val="00283653"/>
    <w:rsid w:val="00296DFA"/>
    <w:rsid w:val="002A0FE9"/>
    <w:rsid w:val="002A28B4"/>
    <w:rsid w:val="002A2D2D"/>
    <w:rsid w:val="002A3D16"/>
    <w:rsid w:val="002A6CA5"/>
    <w:rsid w:val="002B0C0B"/>
    <w:rsid w:val="002B6E39"/>
    <w:rsid w:val="002C40DC"/>
    <w:rsid w:val="002C71C6"/>
    <w:rsid w:val="002D6A6D"/>
    <w:rsid w:val="002D74E4"/>
    <w:rsid w:val="002E449C"/>
    <w:rsid w:val="002E48B6"/>
    <w:rsid w:val="002E4FD6"/>
    <w:rsid w:val="002E61F0"/>
    <w:rsid w:val="002F6859"/>
    <w:rsid w:val="00300A25"/>
    <w:rsid w:val="00305122"/>
    <w:rsid w:val="00312A8B"/>
    <w:rsid w:val="003161D9"/>
    <w:rsid w:val="00317448"/>
    <w:rsid w:val="0032250F"/>
    <w:rsid w:val="003230CF"/>
    <w:rsid w:val="0033212E"/>
    <w:rsid w:val="0033490F"/>
    <w:rsid w:val="00335C87"/>
    <w:rsid w:val="00342517"/>
    <w:rsid w:val="003429A3"/>
    <w:rsid w:val="00343668"/>
    <w:rsid w:val="00346D9B"/>
    <w:rsid w:val="003735EF"/>
    <w:rsid w:val="00380A57"/>
    <w:rsid w:val="003817EF"/>
    <w:rsid w:val="00382A45"/>
    <w:rsid w:val="003977A9"/>
    <w:rsid w:val="003A1601"/>
    <w:rsid w:val="003A5602"/>
    <w:rsid w:val="003B0278"/>
    <w:rsid w:val="003B1846"/>
    <w:rsid w:val="003B6A53"/>
    <w:rsid w:val="003B7EF2"/>
    <w:rsid w:val="003C664C"/>
    <w:rsid w:val="003C7D0E"/>
    <w:rsid w:val="003D3623"/>
    <w:rsid w:val="003D5EDB"/>
    <w:rsid w:val="003E1013"/>
    <w:rsid w:val="003E167F"/>
    <w:rsid w:val="003E2A3C"/>
    <w:rsid w:val="003E2F33"/>
    <w:rsid w:val="003E4EB9"/>
    <w:rsid w:val="003E6BFB"/>
    <w:rsid w:val="003F1864"/>
    <w:rsid w:val="003F2964"/>
    <w:rsid w:val="003F6393"/>
    <w:rsid w:val="004029D1"/>
    <w:rsid w:val="004061C5"/>
    <w:rsid w:val="004074E2"/>
    <w:rsid w:val="0041081C"/>
    <w:rsid w:val="0042470E"/>
    <w:rsid w:val="004311CA"/>
    <w:rsid w:val="004410B5"/>
    <w:rsid w:val="0044686A"/>
    <w:rsid w:val="00447ACF"/>
    <w:rsid w:val="00454BB4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91748"/>
    <w:rsid w:val="00492C82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4F0C38"/>
    <w:rsid w:val="004F0CED"/>
    <w:rsid w:val="0050017E"/>
    <w:rsid w:val="00503820"/>
    <w:rsid w:val="00505153"/>
    <w:rsid w:val="005054C7"/>
    <w:rsid w:val="00507F81"/>
    <w:rsid w:val="00510C8D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C6A"/>
    <w:rsid w:val="00584EDB"/>
    <w:rsid w:val="0058723E"/>
    <w:rsid w:val="00590022"/>
    <w:rsid w:val="00594821"/>
    <w:rsid w:val="00595BAC"/>
    <w:rsid w:val="00596357"/>
    <w:rsid w:val="005A022C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6CC9"/>
    <w:rsid w:val="005F44AF"/>
    <w:rsid w:val="00600083"/>
    <w:rsid w:val="00604333"/>
    <w:rsid w:val="00604363"/>
    <w:rsid w:val="006056A2"/>
    <w:rsid w:val="006063C6"/>
    <w:rsid w:val="006120EB"/>
    <w:rsid w:val="00616C97"/>
    <w:rsid w:val="00624212"/>
    <w:rsid w:val="006242A9"/>
    <w:rsid w:val="00624DCF"/>
    <w:rsid w:val="0063342B"/>
    <w:rsid w:val="00633B03"/>
    <w:rsid w:val="0064050C"/>
    <w:rsid w:val="00644D27"/>
    <w:rsid w:val="00650E58"/>
    <w:rsid w:val="006640AE"/>
    <w:rsid w:val="00666B9A"/>
    <w:rsid w:val="00670041"/>
    <w:rsid w:val="00671FE2"/>
    <w:rsid w:val="006732C2"/>
    <w:rsid w:val="00682DF5"/>
    <w:rsid w:val="00684556"/>
    <w:rsid w:val="00694401"/>
    <w:rsid w:val="00694816"/>
    <w:rsid w:val="00695634"/>
    <w:rsid w:val="006A0FF2"/>
    <w:rsid w:val="006A2903"/>
    <w:rsid w:val="006B00A4"/>
    <w:rsid w:val="006C248E"/>
    <w:rsid w:val="006C4F73"/>
    <w:rsid w:val="006D239A"/>
    <w:rsid w:val="006D27EB"/>
    <w:rsid w:val="006D3462"/>
    <w:rsid w:val="006D5916"/>
    <w:rsid w:val="006D74A4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788A"/>
    <w:rsid w:val="00723E7E"/>
    <w:rsid w:val="00724DA4"/>
    <w:rsid w:val="00737121"/>
    <w:rsid w:val="007409E7"/>
    <w:rsid w:val="00753947"/>
    <w:rsid w:val="00753D05"/>
    <w:rsid w:val="00753F6A"/>
    <w:rsid w:val="00760C6D"/>
    <w:rsid w:val="00763912"/>
    <w:rsid w:val="00767C0C"/>
    <w:rsid w:val="00770537"/>
    <w:rsid w:val="00773371"/>
    <w:rsid w:val="00774E44"/>
    <w:rsid w:val="00775599"/>
    <w:rsid w:val="00776182"/>
    <w:rsid w:val="007836E8"/>
    <w:rsid w:val="007845B9"/>
    <w:rsid w:val="00785258"/>
    <w:rsid w:val="007918C2"/>
    <w:rsid w:val="00791F02"/>
    <w:rsid w:val="0079324A"/>
    <w:rsid w:val="00794EEE"/>
    <w:rsid w:val="007A1353"/>
    <w:rsid w:val="007A635E"/>
    <w:rsid w:val="007B692A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F04BF"/>
    <w:rsid w:val="007F177C"/>
    <w:rsid w:val="007F3CB0"/>
    <w:rsid w:val="007F5F65"/>
    <w:rsid w:val="00801502"/>
    <w:rsid w:val="008063E1"/>
    <w:rsid w:val="008068A2"/>
    <w:rsid w:val="008105A0"/>
    <w:rsid w:val="0081365B"/>
    <w:rsid w:val="00836CA4"/>
    <w:rsid w:val="00840331"/>
    <w:rsid w:val="008424D5"/>
    <w:rsid w:val="00847856"/>
    <w:rsid w:val="00850706"/>
    <w:rsid w:val="00850C25"/>
    <w:rsid w:val="0085184F"/>
    <w:rsid w:val="00851953"/>
    <w:rsid w:val="00852608"/>
    <w:rsid w:val="00861625"/>
    <w:rsid w:val="008617B5"/>
    <w:rsid w:val="00870828"/>
    <w:rsid w:val="008721D1"/>
    <w:rsid w:val="00873561"/>
    <w:rsid w:val="0088080B"/>
    <w:rsid w:val="00880B31"/>
    <w:rsid w:val="00894A05"/>
    <w:rsid w:val="00894B23"/>
    <w:rsid w:val="008968C9"/>
    <w:rsid w:val="008A1595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306C"/>
    <w:rsid w:val="008F5B43"/>
    <w:rsid w:val="008F5FDB"/>
    <w:rsid w:val="009015E4"/>
    <w:rsid w:val="00902E68"/>
    <w:rsid w:val="009041F3"/>
    <w:rsid w:val="009102BE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47DD4"/>
    <w:rsid w:val="00955691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90C"/>
    <w:rsid w:val="009E1A09"/>
    <w:rsid w:val="009F00E6"/>
    <w:rsid w:val="009F6F5E"/>
    <w:rsid w:val="00A02545"/>
    <w:rsid w:val="00A025E6"/>
    <w:rsid w:val="00A043E3"/>
    <w:rsid w:val="00A05555"/>
    <w:rsid w:val="00A06D89"/>
    <w:rsid w:val="00A119A3"/>
    <w:rsid w:val="00A16C3B"/>
    <w:rsid w:val="00A343E9"/>
    <w:rsid w:val="00A3440A"/>
    <w:rsid w:val="00A35790"/>
    <w:rsid w:val="00A36819"/>
    <w:rsid w:val="00A408C2"/>
    <w:rsid w:val="00A45A89"/>
    <w:rsid w:val="00A46287"/>
    <w:rsid w:val="00A47F12"/>
    <w:rsid w:val="00A5106B"/>
    <w:rsid w:val="00A630CB"/>
    <w:rsid w:val="00A6393F"/>
    <w:rsid w:val="00A66DE2"/>
    <w:rsid w:val="00A70227"/>
    <w:rsid w:val="00A83E18"/>
    <w:rsid w:val="00A8618F"/>
    <w:rsid w:val="00A87304"/>
    <w:rsid w:val="00A90AAE"/>
    <w:rsid w:val="00AA078D"/>
    <w:rsid w:val="00AA3772"/>
    <w:rsid w:val="00AA3A3D"/>
    <w:rsid w:val="00AA6165"/>
    <w:rsid w:val="00AB106E"/>
    <w:rsid w:val="00AB14C7"/>
    <w:rsid w:val="00AB2224"/>
    <w:rsid w:val="00AC36D6"/>
    <w:rsid w:val="00AC60FE"/>
    <w:rsid w:val="00AC77AD"/>
    <w:rsid w:val="00AD3214"/>
    <w:rsid w:val="00AD403F"/>
    <w:rsid w:val="00AD71D5"/>
    <w:rsid w:val="00AE05D3"/>
    <w:rsid w:val="00AE355A"/>
    <w:rsid w:val="00AE6FA8"/>
    <w:rsid w:val="00AF4B2C"/>
    <w:rsid w:val="00B0358C"/>
    <w:rsid w:val="00B054C5"/>
    <w:rsid w:val="00B06F96"/>
    <w:rsid w:val="00B148DD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676A1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93B48"/>
    <w:rsid w:val="00BA1F40"/>
    <w:rsid w:val="00BA2274"/>
    <w:rsid w:val="00BA4820"/>
    <w:rsid w:val="00BB05FA"/>
    <w:rsid w:val="00BB5B10"/>
    <w:rsid w:val="00BC2080"/>
    <w:rsid w:val="00BC30B7"/>
    <w:rsid w:val="00BC56D6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304BE"/>
    <w:rsid w:val="00C355A5"/>
    <w:rsid w:val="00C37388"/>
    <w:rsid w:val="00C43B64"/>
    <w:rsid w:val="00C53F37"/>
    <w:rsid w:val="00C5499A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A2FD0"/>
    <w:rsid w:val="00CA7122"/>
    <w:rsid w:val="00CA7E7F"/>
    <w:rsid w:val="00CB626D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66C9"/>
    <w:rsid w:val="00D22895"/>
    <w:rsid w:val="00D22EC8"/>
    <w:rsid w:val="00D23030"/>
    <w:rsid w:val="00D3404A"/>
    <w:rsid w:val="00D4354E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B4CE9"/>
    <w:rsid w:val="00DC28E6"/>
    <w:rsid w:val="00DC4869"/>
    <w:rsid w:val="00DC5038"/>
    <w:rsid w:val="00DC79E8"/>
    <w:rsid w:val="00DD55F0"/>
    <w:rsid w:val="00DD789A"/>
    <w:rsid w:val="00DD7BB2"/>
    <w:rsid w:val="00DE1B8E"/>
    <w:rsid w:val="00DF00FA"/>
    <w:rsid w:val="00DF57D8"/>
    <w:rsid w:val="00DF5904"/>
    <w:rsid w:val="00DF6F6D"/>
    <w:rsid w:val="00E00047"/>
    <w:rsid w:val="00E032C5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55085"/>
    <w:rsid w:val="00E55ECC"/>
    <w:rsid w:val="00E620E5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F0074"/>
    <w:rsid w:val="00EF1492"/>
    <w:rsid w:val="00EF605F"/>
    <w:rsid w:val="00EF7BAE"/>
    <w:rsid w:val="00F052B5"/>
    <w:rsid w:val="00F05A50"/>
    <w:rsid w:val="00F15B04"/>
    <w:rsid w:val="00F20B48"/>
    <w:rsid w:val="00F227EC"/>
    <w:rsid w:val="00F2370B"/>
    <w:rsid w:val="00F258BA"/>
    <w:rsid w:val="00F25BF9"/>
    <w:rsid w:val="00F273F8"/>
    <w:rsid w:val="00F27E9C"/>
    <w:rsid w:val="00F41F41"/>
    <w:rsid w:val="00F46918"/>
    <w:rsid w:val="00F46DDE"/>
    <w:rsid w:val="00F545B4"/>
    <w:rsid w:val="00F6020A"/>
    <w:rsid w:val="00F63976"/>
    <w:rsid w:val="00F655ED"/>
    <w:rsid w:val="00F7033C"/>
    <w:rsid w:val="00F716D4"/>
    <w:rsid w:val="00F81A5D"/>
    <w:rsid w:val="00F96C90"/>
    <w:rsid w:val="00F96D0D"/>
    <w:rsid w:val="00F976AD"/>
    <w:rsid w:val="00FA2108"/>
    <w:rsid w:val="00FA5F34"/>
    <w:rsid w:val="00FA6461"/>
    <w:rsid w:val="00FB2A88"/>
    <w:rsid w:val="00FC20A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64C7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a"/>
    <w:qFormat/>
    <w:rsid w:val="005A02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61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73DAB0-AC21-46DE-B684-8AD5D1A659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40</Words>
  <Characters>3653</Characters>
  <Application>Microsoft Office Word</Application>
  <DocSecurity>0</DocSecurity>
  <Lines>30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Exam</vt:lpstr>
      <vt:lpstr>Programming Fundamentals Exam</vt:lpstr>
    </vt:vector>
  </TitlesOfParts>
  <Company>Software University</Company>
  <LinksUpToDate>false</LinksUpToDate>
  <CharactersWithSpaces>4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Стоян Найденов</cp:lastModifiedBy>
  <cp:revision>2</cp:revision>
  <cp:lastPrinted>2015-10-26T22:35:00Z</cp:lastPrinted>
  <dcterms:created xsi:type="dcterms:W3CDTF">2024-01-20T20:30:00Z</dcterms:created>
  <dcterms:modified xsi:type="dcterms:W3CDTF">2024-01-20T20:3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7ec7922a95ecdcd9958d4397e56c9d93b254b6e1582d01861a509e520b2cb8</vt:lpwstr>
  </property>
</Properties>
</file>